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fleur de coton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10 - Puede solicitarse la ficha de datos de seguridad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Esta mezcla no contiene ninguna sustancia a mencionar según los criterios de la sección 3.2 del Anexo II del Reglamento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 blanca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fleur de coton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fleur de coton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olicitarse la ficha de datos de seguridad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8/04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8/04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Vela de fleur de coton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Vela de fleur de coton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revisión: 08/04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B30667-882A-4056-A691-6B4F95D279FA}"/>
</file>

<file path=customXml/itemProps3.xml><?xml version="1.0" encoding="utf-8"?>
<ds:datastoreItem xmlns:ds="http://schemas.openxmlformats.org/officeDocument/2006/customXml" ds:itemID="{37BEB96F-24BE-4844-991E-013138945EF5}"/>
</file>

<file path=customXml/itemProps4.xml><?xml version="1.0" encoding="utf-8"?>
<ds:datastoreItem xmlns:ds="http://schemas.openxmlformats.org/officeDocument/2006/customXml" ds:itemID="{1E8A0FC9-D504-426F-BD47-0E6B41B7A5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